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1F20F" w14:textId="7F2883D5" w:rsidR="00AF7ACA" w:rsidRDefault="00AF7ACA">
      <w:r>
        <w:t xml:space="preserve">Wes email: </w:t>
      </w:r>
      <w:hyperlink r:id="rId4" w:history="1">
        <w:r w:rsidRPr="00386F51">
          <w:rPr>
            <w:rStyle w:val="Hyperlink"/>
            <w:rFonts w:ascii="Arial" w:hAnsi="Arial"/>
            <w:sz w:val="23"/>
            <w:szCs w:val="23"/>
            <w:shd w:val="clear" w:color="auto" w:fill="F8F8F8"/>
          </w:rPr>
          <w:t>lanning.52@gmail.com</w:t>
        </w:r>
      </w:hyperlink>
    </w:p>
    <w:p w14:paraId="50567E03" w14:textId="0FDCEAD3" w:rsidR="00AF7ACA" w:rsidRDefault="00AF7ACA" w:rsidP="00AF7ACA">
      <w:r>
        <w:t xml:space="preserve">Wes LinkedIn: </w:t>
      </w:r>
      <w:hyperlink r:id="rId5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linkedin.com/in/weslanning/</w:t>
        </w:r>
      </w:hyperlink>
    </w:p>
    <w:p w14:paraId="29296AE8" w14:textId="398AB6FA" w:rsidR="00AF7ACA" w:rsidRDefault="00AF7ACA" w:rsidP="00AF7ACA">
      <w:r>
        <w:t xml:space="preserve">Michelle email: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</w:t>
      </w:r>
      <w:hyperlink r:id="rId6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lanningml.82@gmail.com</w:t>
        </w:r>
      </w:hyperlink>
    </w:p>
    <w:p w14:paraId="1AA02AC7" w14:textId="1EB42C44" w:rsidR="00AF7ACA" w:rsidRPr="00AF7ACA" w:rsidRDefault="00AF7ACA" w:rsidP="00AF7ACA">
      <w:r>
        <w:t xml:space="preserve">Michelle LinkedIn: </w:t>
      </w:r>
      <w:hyperlink r:id="rId7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linkedin.com/in/michele-parsley-6ab030a5/</w:t>
        </w:r>
      </w:hyperlink>
    </w:p>
    <w:sectPr w:rsidR="00AF7ACA" w:rsidRPr="00AF7A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DczMzA1MTY1NjZS0lEKTi0uzszPAykwrAUA9UnFpiwAAAA="/>
  </w:docVars>
  <w:rsids>
    <w:rsidRoot w:val="00AF7ACA"/>
    <w:rsid w:val="00A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E578E"/>
  <w15:chartTrackingRefBased/>
  <w15:docId w15:val="{B4CFBE69-D2EB-4D9D-8FFD-F7C696B64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7AC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A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michele-parsley-6ab030a5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anningml.82@gmail.com" TargetMode="External"/><Relationship Id="rId5" Type="http://schemas.openxmlformats.org/officeDocument/2006/relationships/hyperlink" Target="https://www.linkedin.com/in/weslanning/" TargetMode="External"/><Relationship Id="rId4" Type="http://schemas.openxmlformats.org/officeDocument/2006/relationships/hyperlink" Target="mailto:lanning.52@g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1</cp:revision>
  <dcterms:created xsi:type="dcterms:W3CDTF">2020-10-15T01:07:00Z</dcterms:created>
  <dcterms:modified xsi:type="dcterms:W3CDTF">2020-10-15T01:09:00Z</dcterms:modified>
</cp:coreProperties>
</file>